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25A07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自从</w:t>
      </w:r>
      <w:r>
        <w:rPr>
          <w:rFonts w:ascii="Calibri" w:hAnsi="Calibri" w:cs="Calibri"/>
          <w:sz w:val="22"/>
          <w:szCs w:val="22"/>
        </w:rPr>
        <w:t>2021</w:t>
      </w:r>
      <w:r>
        <w:rPr>
          <w:rFonts w:ascii="微软雅黑" w:eastAsia="微软雅黑" w:hAnsi="微软雅黑" w:cs="Calibri" w:hint="eastAsia"/>
          <w:sz w:val="22"/>
          <w:szCs w:val="22"/>
        </w:rPr>
        <w:t>年</w:t>
      </w:r>
      <w:r>
        <w:rPr>
          <w:rFonts w:ascii="Calibri" w:hAnsi="Calibri" w:cs="Calibri"/>
          <w:sz w:val="22"/>
          <w:szCs w:val="22"/>
        </w:rPr>
        <w:t>1</w:t>
      </w:r>
      <w:r>
        <w:rPr>
          <w:rFonts w:ascii="微软雅黑" w:eastAsia="微软雅黑" w:hAnsi="微软雅黑" w:cs="Calibri" w:hint="eastAsia"/>
          <w:sz w:val="22"/>
          <w:szCs w:val="22"/>
        </w:rPr>
        <w:t>月</w:t>
      </w:r>
      <w:r>
        <w:rPr>
          <w:rFonts w:ascii="Calibri" w:hAnsi="Calibri" w:cs="Calibri"/>
          <w:sz w:val="22"/>
          <w:szCs w:val="22"/>
        </w:rPr>
        <w:t>1</w:t>
      </w:r>
      <w:r>
        <w:rPr>
          <w:rFonts w:ascii="微软雅黑" w:eastAsia="微软雅黑" w:hAnsi="微软雅黑" w:cs="Calibri" w:hint="eastAsia"/>
          <w:sz w:val="22"/>
          <w:szCs w:val="22"/>
        </w:rPr>
        <w:t>日以后的</w:t>
      </w:r>
      <w:r>
        <w:rPr>
          <w:rFonts w:ascii="Calibri" w:hAnsi="Calibri" w:cs="Calibri"/>
          <w:sz w:val="22"/>
          <w:szCs w:val="22"/>
        </w:rPr>
        <w:t>QQQ</w:t>
      </w:r>
      <w:r>
        <w:rPr>
          <w:rFonts w:ascii="微软雅黑" w:eastAsia="微软雅黑" w:hAnsi="微软雅黑" w:cs="Calibri" w:hint="eastAsia"/>
          <w:sz w:val="22"/>
          <w:szCs w:val="22"/>
        </w:rPr>
        <w:t>数据。</w:t>
      </w:r>
    </w:p>
    <w:p w14:paraId="1CF4AFE9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##################################################</w:t>
      </w:r>
    </w:p>
    <w:p w14:paraId="720D50BD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########</w:t>
      </w:r>
      <w:r>
        <w:rPr>
          <w:rFonts w:ascii="微软雅黑" w:eastAsia="微软雅黑" w:hAnsi="微软雅黑" w:cs="Calibri" w:hint="eastAsia"/>
          <w:sz w:val="22"/>
          <w:szCs w:val="22"/>
        </w:rPr>
        <w:t>跳空上涨</w:t>
      </w:r>
      <w:r>
        <w:rPr>
          <w:rFonts w:ascii="Calibri" w:hAnsi="Calibri" w:cs="Calibri"/>
          <w:sz w:val="22"/>
          <w:szCs w:val="22"/>
        </w:rPr>
        <w:t xml:space="preserve"> 2.00 - 1.80########</w:t>
      </w:r>
    </w:p>
    <w:p w14:paraId="03DF4D5D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100.0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28.57% [2 of 7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50% [1 of 2]</w:t>
      </w:r>
    </w:p>
    <w:p w14:paraId="28A78F13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207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1.98%</w:t>
      </w:r>
    </w:p>
    <w:p w14:paraId="3F289EC6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83.3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28.57% [2 of 7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50% [1 of 2]</w:t>
      </w:r>
    </w:p>
    <w:p w14:paraId="145FE7BA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207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1.98%</w:t>
      </w:r>
    </w:p>
    <w:p w14:paraId="3E497D39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61.8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42.86% [3 of 7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67% [2 of 3]</w:t>
      </w:r>
    </w:p>
    <w:p w14:paraId="2455C575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144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1.98%</w:t>
      </w:r>
    </w:p>
    <w:p w14:paraId="0984D381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50.0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57.14% [4 of 7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75% [3 of 4]</w:t>
      </w:r>
    </w:p>
    <w:p w14:paraId="47B29F9B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153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1.74%</w:t>
      </w:r>
    </w:p>
    <w:p w14:paraId="2AA1C970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38.2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71.43% [5 of 7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80% [4 of 5]</w:t>
      </w:r>
    </w:p>
    <w:p w14:paraId="1BB99625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120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1.95%</w:t>
      </w:r>
    </w:p>
    <w:p w14:paraId="39C1D5B8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16.7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85.71% [6 of 7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83% [5 of 6]</w:t>
      </w:r>
    </w:p>
    <w:p w14:paraId="5C30CA3C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96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2.15%</w:t>
      </w:r>
    </w:p>
    <w:p w14:paraId="56CB4A32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##################################################</w:t>
      </w:r>
    </w:p>
    <w:p w14:paraId="4FEA374E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########</w:t>
      </w:r>
      <w:r>
        <w:rPr>
          <w:rFonts w:ascii="微软雅黑" w:eastAsia="微软雅黑" w:hAnsi="微软雅黑" w:cs="Calibri" w:hint="eastAsia"/>
          <w:sz w:val="22"/>
          <w:szCs w:val="22"/>
        </w:rPr>
        <w:t>跳空上涨</w:t>
      </w:r>
      <w:r>
        <w:rPr>
          <w:rFonts w:ascii="Calibri" w:hAnsi="Calibri" w:cs="Calibri"/>
          <w:sz w:val="22"/>
          <w:szCs w:val="22"/>
        </w:rPr>
        <w:t xml:space="preserve"> 1.80 - 1.60########</w:t>
      </w:r>
    </w:p>
    <w:p w14:paraId="67588EB0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100.0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20.00% [1 of 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0% [0 of 1]</w:t>
      </w:r>
    </w:p>
    <w:p w14:paraId="4B66F098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83.3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20.00% [1 of 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0% [0 of 1]</w:t>
      </w:r>
    </w:p>
    <w:p w14:paraId="4728DE52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61.8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40.00% [2 of 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50% [1 of 2]</w:t>
      </w:r>
    </w:p>
    <w:p w14:paraId="05E5C73C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71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3.86%</w:t>
      </w:r>
    </w:p>
    <w:p w14:paraId="5B18FB4C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50.0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40.00% [2 of 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50% [1 of 2]</w:t>
      </w:r>
    </w:p>
    <w:p w14:paraId="686D7CC8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71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3.86%</w:t>
      </w:r>
    </w:p>
    <w:p w14:paraId="4B58ED41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lastRenderedPageBreak/>
        <w:t>跳涨缺口日内回补</w:t>
      </w:r>
      <w:r>
        <w:rPr>
          <w:rFonts w:ascii="Calibri" w:hAnsi="Calibri" w:cs="Calibri"/>
          <w:sz w:val="22"/>
          <w:szCs w:val="22"/>
        </w:rPr>
        <w:t>38.2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60.00% [3 of 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67% [2 of 3]</w:t>
      </w:r>
    </w:p>
    <w:p w14:paraId="2D92C655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85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2.48%</w:t>
      </w:r>
    </w:p>
    <w:p w14:paraId="72CF7E0C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16.7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60.00% [3 of 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67% [2 of 3]</w:t>
      </w:r>
    </w:p>
    <w:p w14:paraId="1D238407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85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2.48%</w:t>
      </w:r>
    </w:p>
    <w:p w14:paraId="768CC925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##################################################</w:t>
      </w:r>
    </w:p>
    <w:p w14:paraId="120D9105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########</w:t>
      </w:r>
      <w:r>
        <w:rPr>
          <w:rFonts w:ascii="微软雅黑" w:eastAsia="微软雅黑" w:hAnsi="微软雅黑" w:cs="Calibri" w:hint="eastAsia"/>
          <w:sz w:val="22"/>
          <w:szCs w:val="22"/>
        </w:rPr>
        <w:t>跳空上涨</w:t>
      </w:r>
      <w:r>
        <w:rPr>
          <w:rFonts w:ascii="Calibri" w:hAnsi="Calibri" w:cs="Calibri"/>
          <w:sz w:val="22"/>
          <w:szCs w:val="22"/>
        </w:rPr>
        <w:t xml:space="preserve"> 1.60 - 1.40########</w:t>
      </w:r>
    </w:p>
    <w:p w14:paraId="2D813AF8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100.0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40.00% [6 of 1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0% [0 of 6]</w:t>
      </w:r>
    </w:p>
    <w:p w14:paraId="51C000E1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83.3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40.00% [6 of 1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0% [0 of 6]</w:t>
      </w:r>
    </w:p>
    <w:p w14:paraId="4DEE87D6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61.8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40.00% [6 of 1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0% [0 of 6]</w:t>
      </w:r>
    </w:p>
    <w:p w14:paraId="52DDFD40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50.0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46.67% [7 of 1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14% [1 of 7]</w:t>
      </w:r>
    </w:p>
    <w:p w14:paraId="2949584B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28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3.30%</w:t>
      </w:r>
    </w:p>
    <w:p w14:paraId="7DCCF921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38.2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46.67% [7 of 1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14% [1 of 7]</w:t>
      </w:r>
    </w:p>
    <w:p w14:paraId="3B7E568F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28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3.30%</w:t>
      </w:r>
    </w:p>
    <w:p w14:paraId="78CB7141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16.70%</w:t>
      </w:r>
      <w:r>
        <w:rPr>
          <w:rFonts w:ascii="微软雅黑" w:eastAsia="微软雅黑" w:hAnsi="微软雅黑" w:cs="Calibri" w:hint="eastAsia"/>
          <w:sz w:val="22"/>
          <w:szCs w:val="22"/>
        </w:rPr>
        <w:t>缺口概率：</w:t>
      </w:r>
      <w:r>
        <w:rPr>
          <w:rFonts w:ascii="Calibri" w:hAnsi="Calibri" w:cs="Calibri"/>
          <w:sz w:val="22"/>
          <w:szCs w:val="22"/>
        </w:rPr>
        <w:t xml:space="preserve">93.33% [14 of 15], </w:t>
      </w:r>
      <w:r>
        <w:rPr>
          <w:rFonts w:ascii="微软雅黑" w:eastAsia="微软雅黑" w:hAnsi="微软雅黑" w:cs="Calibri" w:hint="eastAsia"/>
          <w:sz w:val="22"/>
          <w:szCs w:val="22"/>
        </w:rPr>
        <w:t>满足这个回撤后上涨并收在开盘价之上概率是</w:t>
      </w:r>
      <w:r>
        <w:rPr>
          <w:rFonts w:ascii="Calibri" w:hAnsi="Calibri" w:cs="Calibri"/>
          <w:sz w:val="22"/>
          <w:szCs w:val="22"/>
        </w:rPr>
        <w:t>57% [8 of 14]</w:t>
      </w:r>
    </w:p>
    <w:p w14:paraId="2FC4CB7E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首次触及低点的平均用时为</w:t>
      </w:r>
      <w:r>
        <w:rPr>
          <w:rFonts w:ascii="Calibri" w:hAnsi="Calibri" w:cs="Calibri"/>
          <w:sz w:val="22"/>
          <w:szCs w:val="22"/>
        </w:rPr>
        <w:t>44(</w:t>
      </w:r>
      <w:r>
        <w:rPr>
          <w:rFonts w:ascii="微软雅黑" w:eastAsia="微软雅黑" w:hAnsi="微软雅黑" w:cs="Calibri" w:hint="eastAsia"/>
          <w:sz w:val="22"/>
          <w:szCs w:val="22"/>
        </w:rPr>
        <w:t>分钟</w:t>
      </w:r>
      <w:r>
        <w:rPr>
          <w:rFonts w:ascii="Calibri" w:hAnsi="Calibri" w:cs="Calibri"/>
          <w:sz w:val="22"/>
          <w:szCs w:val="22"/>
        </w:rPr>
        <w:t>),</w:t>
      </w:r>
      <w:r>
        <w:rPr>
          <w:rFonts w:ascii="微软雅黑" w:eastAsia="微软雅黑" w:hAnsi="微软雅黑" w:cs="Calibri" w:hint="eastAsia"/>
          <w:sz w:val="22"/>
          <w:szCs w:val="22"/>
        </w:rPr>
        <w:t>从低点平均上涨了</w:t>
      </w:r>
      <w:r>
        <w:rPr>
          <w:rFonts w:ascii="Calibri" w:hAnsi="Calibri" w:cs="Calibri"/>
          <w:sz w:val="22"/>
          <w:szCs w:val="22"/>
        </w:rPr>
        <w:t>2.17%</w:t>
      </w:r>
    </w:p>
    <w:p w14:paraId="2BBF646F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##################################################</w:t>
      </w:r>
    </w:p>
    <w:p w14:paraId="687CD0FC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########</w:t>
      </w:r>
      <w:r>
        <w:rPr>
          <w:rFonts w:ascii="微软雅黑" w:eastAsia="微软雅黑" w:hAnsi="微软雅黑" w:cs="Calibri" w:hint="eastAsia"/>
          <w:sz w:val="22"/>
          <w:szCs w:val="22"/>
        </w:rPr>
        <w:t>跳空上涨</w:t>
      </w:r>
      <w:r>
        <w:rPr>
          <w:rFonts w:ascii="Calibri" w:hAnsi="Calibri" w:cs="Calibri"/>
          <w:sz w:val="22"/>
          <w:szCs w:val="22"/>
        </w:rPr>
        <w:t xml:space="preserve"> 1.40 - 1.20########</w:t>
      </w:r>
    </w:p>
    <w:p w14:paraId="176A4B83" w14:textId="77777777" w:rsidR="003F4664" w:rsidRDefault="003F4664" w:rsidP="003F4664">
      <w:pPr>
        <w:pStyle w:val="NormalWeb"/>
        <w:spacing w:before="0" w:beforeAutospacing="0" w:after="0" w:afterAutospacing="0"/>
        <w:rPr>
          <w:rFonts w:ascii="Calibri" w:hAnsi="Calibri" w:cs="Calibri" w:hint="eastAsia"/>
          <w:sz w:val="22"/>
          <w:szCs w:val="22"/>
        </w:rPr>
      </w:pPr>
      <w:r>
        <w:rPr>
          <w:rFonts w:ascii="微软雅黑" w:eastAsia="微软雅黑" w:hAnsi="微软雅黑" w:cs="Calibri" w:hint="eastAsia"/>
          <w:sz w:val="22"/>
          <w:szCs w:val="22"/>
        </w:rPr>
        <w:t>跳涨缺口日内回补</w:t>
      </w:r>
      <w:r>
        <w:rPr>
          <w:rFonts w:ascii="Calibri" w:hAnsi="Calibri" w:cs="Calibri"/>
          <w:sz w:val="22"/>
          <w:szCs w:val="22"/>
        </w:rPr>
        <w:t>1</w:t>
      </w:r>
    </w:p>
    <w:p w14:paraId="06049736" w14:textId="77777777" w:rsidR="00F01A6C" w:rsidRDefault="00F01A6C"/>
    <w:sectPr w:rsidR="00F01A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MLQ0NTIwsDAwNTJS0lEKTi0uzszPAykwrAUAktiF3ywAAAA="/>
  </w:docVars>
  <w:rsids>
    <w:rsidRoot w:val="00284B3A"/>
    <w:rsid w:val="00284B3A"/>
    <w:rsid w:val="003F4664"/>
    <w:rsid w:val="00CC1588"/>
    <w:rsid w:val="00F01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31A4E5-767A-463D-902C-223407140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F46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60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5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QIN</dc:creator>
  <cp:keywords/>
  <dc:description/>
  <cp:lastModifiedBy>MAX QIN</cp:lastModifiedBy>
  <cp:revision>2</cp:revision>
  <dcterms:created xsi:type="dcterms:W3CDTF">2023-09-13T18:05:00Z</dcterms:created>
  <dcterms:modified xsi:type="dcterms:W3CDTF">2023-09-13T18:12:00Z</dcterms:modified>
</cp:coreProperties>
</file>